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D09CA" w14:textId="607B0605" w:rsidR="006966C8" w:rsidRPr="004456CF" w:rsidRDefault="00A35254" w:rsidP="00395892">
      <w:pPr>
        <w:ind w:left="1350"/>
        <w:rPr>
          <w:rFonts w:ascii="Roboto" w:hAnsi="Roboto"/>
        </w:rPr>
      </w:pPr>
      <w:r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449BE563" wp14:editId="30E41841">
                <wp:simplePos x="0" y="0"/>
                <wp:positionH relativeFrom="column">
                  <wp:posOffset>375920</wp:posOffset>
                </wp:positionH>
                <wp:positionV relativeFrom="page">
                  <wp:posOffset>3181350</wp:posOffset>
                </wp:positionV>
                <wp:extent cx="4505325" cy="5000625"/>
                <wp:effectExtent l="0" t="0" r="0" b="9525"/>
                <wp:wrapNone/>
                <wp:docPr id="1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500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300EC9" w14:textId="13C219AD" w:rsidR="00050933" w:rsidRDefault="00050933" w:rsidP="00B9394E">
                            <w:pPr>
                              <w:rPr>
                                <w:rFonts w:ascii="Roboto" w:hAnsi="Roboto" w:cs="Open Sans"/>
                                <w:b/>
                                <w:spacing w:val="20"/>
                                <w:sz w:val="32"/>
                                <w:szCs w:val="28"/>
                              </w:rPr>
                            </w:pPr>
                            <w:r w:rsidRPr="00CE7607">
                              <w:rPr>
                                <w:rFonts w:ascii="Roboto" w:hAnsi="Roboto" w:cs="Open Sans"/>
                                <w:b/>
                                <w:spacing w:val="20"/>
                                <w:sz w:val="32"/>
                                <w:szCs w:val="28"/>
                              </w:rPr>
                              <w:t>EMPLOYMENT HISTORY</w:t>
                            </w:r>
                          </w:p>
                          <w:p w14:paraId="595E09FD" w14:textId="77777777" w:rsidR="001674A6" w:rsidRDefault="001674A6" w:rsidP="001674A6">
                            <w:pPr>
                              <w:spacing w:after="0"/>
                              <w:rPr>
                                <w:rFonts w:ascii="Roboto" w:hAnsi="Roboto"/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>Student Computer Technician</w:t>
                            </w:r>
                          </w:p>
                          <w:p w14:paraId="07B21E55" w14:textId="6CF0EAF8" w:rsidR="001674A6" w:rsidRDefault="001674A6" w:rsidP="001674A6">
                            <w:pPr>
                              <w:spacing w:after="0"/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674A6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O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KLAHOMA STATE UNIVERSITY – Sept 2020 </w:t>
                            </w:r>
                            <w:r w:rsidR="00585E8C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–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P</w:t>
                            </w:r>
                            <w:r w:rsidR="00585E8C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resent</w:t>
                            </w:r>
                          </w:p>
                          <w:p w14:paraId="14F61F51" w14:textId="442645FE" w:rsidR="00585E8C" w:rsidRDefault="00585E8C" w:rsidP="00585E8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Carry-out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in-person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 troubleshooting through diagnostic</w:t>
                            </w:r>
                            <w:r w:rsidR="00E920F0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techniques</w:t>
                            </w: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pertinent questions</w:t>
                            </w: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, and d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etermine</w:t>
                            </w: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d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 the best solution based on the </w:t>
                            </w:r>
                            <w:r w:rsidR="00CD0696"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issue.</w:t>
                            </w:r>
                          </w:p>
                          <w:p w14:paraId="7AF4AE16" w14:textId="542D4F4A" w:rsidR="00585E8C" w:rsidRDefault="00585E8C" w:rsidP="00585E8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</w:pP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Record </w:t>
                            </w: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updates, events,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76E60"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problems,</w:t>
                            </w: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 and their resolution in </w:t>
                            </w: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logs</w:t>
                            </w:r>
                          </w:p>
                          <w:p w14:paraId="278A4C23" w14:textId="453113FD" w:rsidR="001674A6" w:rsidRDefault="00585E8C" w:rsidP="00CE760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</w:pPr>
                            <w:r w:rsidRPr="00585E8C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Install, configure, and upgrade PC software</w:t>
                            </w:r>
                            <w:r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CD0696"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  <w:t>hardware.</w:t>
                            </w:r>
                          </w:p>
                          <w:p w14:paraId="7259049D" w14:textId="77777777" w:rsidR="008C1B2A" w:rsidRPr="008C1B2A" w:rsidRDefault="008C1B2A" w:rsidP="008C1B2A">
                            <w:pPr>
                              <w:spacing w:after="0"/>
                              <w:rPr>
                                <w:rFonts w:ascii="Roboto" w:hAnsi="Roboto"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2A6006F7" w14:textId="57425A2D" w:rsidR="00CE7607" w:rsidRPr="00C76717" w:rsidRDefault="003E5530" w:rsidP="00CE7607">
                            <w:pPr>
                              <w:spacing w:after="0"/>
                              <w:rPr>
                                <w:rFonts w:ascii="Roboto" w:hAnsi="Roboto"/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>Front Help/ Back of House Cook</w:t>
                            </w:r>
                            <w:r w:rsidR="00CE7607">
                              <w:rPr>
                                <w:rFonts w:ascii="Roboto" w:hAnsi="Roboto"/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0F7F58A" w14:textId="33825F43" w:rsidR="00CE7607" w:rsidRPr="00C76717" w:rsidRDefault="003E5530" w:rsidP="00CE7607">
                            <w:pPr>
                              <w:spacing w:after="0"/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P</w:t>
                            </w:r>
                            <w:r w:rsidR="00C76E60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ANDA EXPRESS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– </w:t>
                            </w:r>
                            <w:r w:rsidR="001674A6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July 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2017</w:t>
                            </w:r>
                            <w:r w:rsidR="00280940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-</w:t>
                            </w:r>
                            <w:r w:rsidR="001674A6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Sept 2020 </w:t>
                            </w:r>
                          </w:p>
                          <w:p w14:paraId="185FB2EE" w14:textId="7CF134BE" w:rsidR="00CE7607" w:rsidRDefault="003E5530" w:rsidP="00B9394E">
                            <w:pPr>
                              <w:numPr>
                                <w:ilvl w:val="0"/>
                                <w:numId w:val="2"/>
                              </w:numPr>
                              <w:spacing w:after="0"/>
                              <w:ind w:left="450" w:hanging="18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Help with the </w:t>
                            </w:r>
                            <w:r w:rsidR="009B0752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basic </w:t>
                            </w: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day to day operations</w:t>
                            </w:r>
                            <w:r w:rsidR="009B0752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and customers</w:t>
                            </w: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of a Panda Express Store located</w:t>
                            </w:r>
                            <w:r w:rsidR="009B0752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in Stillwater, OK</w:t>
                            </w:r>
                            <w:r w:rsidR="00280940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51B6A5B" w14:textId="5F230B61" w:rsidR="00280940" w:rsidRDefault="009B0752" w:rsidP="00B9394E">
                            <w:pPr>
                              <w:numPr>
                                <w:ilvl w:val="0"/>
                                <w:numId w:val="2"/>
                              </w:numPr>
                              <w:spacing w:after="0"/>
                              <w:ind w:left="450" w:hanging="18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Worked as a cook in the Back of the House preparing veggies, meats, sauces, as well as cooking food to order as needed. </w:t>
                            </w:r>
                            <w:r w:rsidR="00280940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579AAD1" w14:textId="77777777" w:rsidR="00CE7607" w:rsidRPr="00CE7607" w:rsidRDefault="00CE7607" w:rsidP="00CE7607">
                            <w:pPr>
                              <w:spacing w:after="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AB3FAED" w14:textId="44976737" w:rsidR="00050933" w:rsidRPr="00C76717" w:rsidRDefault="009B0752" w:rsidP="009E360E">
                            <w:pPr>
                              <w:spacing w:after="0"/>
                              <w:rPr>
                                <w:rFonts w:ascii="Roboto" w:hAnsi="Roboto"/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i/>
                                <w:sz w:val="24"/>
                                <w:szCs w:val="24"/>
                              </w:rPr>
                              <w:t>Server/Host/Cook</w:t>
                            </w:r>
                          </w:p>
                          <w:p w14:paraId="65AE41FE" w14:textId="3F1E34E9" w:rsidR="00050933" w:rsidRPr="00C76717" w:rsidRDefault="009B0752" w:rsidP="00163042">
                            <w:pPr>
                              <w:spacing w:after="0"/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GENGHIS GRILL – </w:t>
                            </w:r>
                            <w:r w:rsidR="00DC38F2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January 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2014</w:t>
                            </w:r>
                            <w:r w:rsidR="001674A6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C38F2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–</w:t>
                            </w:r>
                            <w:r w:rsidR="001674A6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C38F2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May 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2016</w:t>
                            </w:r>
                          </w:p>
                          <w:p w14:paraId="792A0BA3" w14:textId="332135EE" w:rsidR="00050933" w:rsidRDefault="009B0752" w:rsidP="0054557E">
                            <w:pPr>
                              <w:numPr>
                                <w:ilvl w:val="0"/>
                                <w:numId w:val="3"/>
                              </w:numPr>
                              <w:spacing w:after="0"/>
                              <w:ind w:left="450" w:hanging="18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Performed a variety of tasks</w:t>
                            </w:r>
                            <w:r w:rsidR="0015774F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expected</w:t>
                            </w: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for a restaurant setting</w:t>
                            </w:r>
                            <w:r w:rsidR="00C76717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F710AF" w14:textId="0825CF30" w:rsidR="009B0752" w:rsidRDefault="0015774F" w:rsidP="0054557E">
                            <w:pPr>
                              <w:numPr>
                                <w:ilvl w:val="0"/>
                                <w:numId w:val="3"/>
                              </w:numPr>
                              <w:spacing w:after="0"/>
                              <w:ind w:left="450" w:hanging="18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As a host I sat people and bussed tables</w:t>
                            </w:r>
                          </w:p>
                          <w:p w14:paraId="2D8A25DA" w14:textId="56B68440" w:rsidR="0015774F" w:rsidRDefault="0015774F" w:rsidP="0054557E">
                            <w:pPr>
                              <w:numPr>
                                <w:ilvl w:val="0"/>
                                <w:numId w:val="3"/>
                              </w:numPr>
                              <w:spacing w:after="0"/>
                              <w:ind w:left="450" w:hanging="18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As a server I waited Tables </w:t>
                            </w:r>
                          </w:p>
                          <w:p w14:paraId="32FC7A38" w14:textId="74E5C103" w:rsidR="0015774F" w:rsidRDefault="0015774F" w:rsidP="0054557E">
                            <w:pPr>
                              <w:numPr>
                                <w:ilvl w:val="0"/>
                                <w:numId w:val="3"/>
                              </w:numPr>
                              <w:spacing w:after="0"/>
                              <w:ind w:left="450" w:hanging="18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As a cook, I prepared meats, veggies, sauces, and </w:t>
                            </w:r>
                            <w:r w:rsidR="00CD0696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cooked.</w:t>
                            </w:r>
                            <w:r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6F38A2E2" w14:textId="77777777" w:rsidR="008E3285" w:rsidRDefault="008E3285" w:rsidP="0054557E">
                            <w:pPr>
                              <w:spacing w:after="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D1BD475" w14:textId="77777777" w:rsidR="001674A6" w:rsidRDefault="001674A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9BE56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9.6pt;margin-top:250.5pt;width:354.75pt;height:393.75pt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" filled="f" stroked="f">
                <v:textbox>
                  <w:txbxContent>
                    <w:p w14:paraId="1C300EC9" w14:textId="13C219AD" w:rsidR="00050933" w:rsidRDefault="00050933" w:rsidP="00B9394E">
                      <w:pPr>
                        <w:rPr>
                          <w:rFonts w:ascii="Roboto" w:hAnsi="Roboto" w:cs="Open Sans"/>
                          <w:b/>
                          <w:spacing w:val="20"/>
                          <w:sz w:val="32"/>
                          <w:szCs w:val="28"/>
                        </w:rPr>
                      </w:pPr>
                      <w:r w:rsidRPr="00CE7607">
                        <w:rPr>
                          <w:rFonts w:ascii="Roboto" w:hAnsi="Roboto" w:cs="Open Sans"/>
                          <w:b/>
                          <w:spacing w:val="20"/>
                          <w:sz w:val="32"/>
                          <w:szCs w:val="28"/>
                        </w:rPr>
                        <w:t>EMPLOYMENT HISTORY</w:t>
                      </w:r>
                    </w:p>
                    <w:p w14:paraId="595E09FD" w14:textId="77777777" w:rsidR="001674A6" w:rsidRDefault="001674A6" w:rsidP="001674A6">
                      <w:pPr>
                        <w:spacing w:after="0"/>
                        <w:rPr>
                          <w:rFonts w:ascii="Roboto" w:hAnsi="Roboto"/>
                          <w:b/>
                          <w:bCs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i/>
                          <w:sz w:val="24"/>
                          <w:szCs w:val="24"/>
                        </w:rPr>
                        <w:t>Student Computer Technician</w:t>
                      </w:r>
                    </w:p>
                    <w:p w14:paraId="07B21E55" w14:textId="6CF0EAF8" w:rsidR="001674A6" w:rsidRDefault="001674A6" w:rsidP="001674A6">
                      <w:pPr>
                        <w:spacing w:after="0"/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</w:pPr>
                      <w:r w:rsidRPr="001674A6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O</w:t>
                      </w: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KLAHOMA STATE UNIVERSITY – Sept 2020 </w:t>
                      </w:r>
                      <w:r w:rsidR="00585E8C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–</w:t>
                      </w: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 P</w:t>
                      </w:r>
                      <w:r w:rsidR="00585E8C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resent</w:t>
                      </w:r>
                    </w:p>
                    <w:p w14:paraId="14F61F51" w14:textId="442645FE" w:rsidR="00585E8C" w:rsidRDefault="00585E8C" w:rsidP="00585E8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Carry-out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in-person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 troubleshooting through diagnostic</w:t>
                      </w:r>
                      <w:r w:rsidR="00E920F0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techniques</w:t>
                      </w: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, 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pertinent questions</w:t>
                      </w: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, and d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etermine</w:t>
                      </w: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d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 the best solution based on the </w:t>
                      </w:r>
                      <w:r w:rsidR="00CD0696"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issue.</w:t>
                      </w:r>
                    </w:p>
                    <w:p w14:paraId="7AF4AE16" w14:textId="542D4F4A" w:rsidR="00585E8C" w:rsidRDefault="00585E8C" w:rsidP="00585E8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</w:pP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Record </w:t>
                      </w: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updates, events,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="00C76E60"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problems,</w:t>
                      </w: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 and their resolution in </w:t>
                      </w: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logs</w:t>
                      </w:r>
                    </w:p>
                    <w:p w14:paraId="278A4C23" w14:textId="453113FD" w:rsidR="001674A6" w:rsidRDefault="00585E8C" w:rsidP="00CE760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</w:pPr>
                      <w:r w:rsidRPr="00585E8C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Install, configure, and upgrade PC software</w:t>
                      </w:r>
                      <w:r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 xml:space="preserve"> and </w:t>
                      </w:r>
                      <w:r w:rsidR="00CD0696"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  <w:t>hardware.</w:t>
                      </w:r>
                    </w:p>
                    <w:p w14:paraId="7259049D" w14:textId="77777777" w:rsidR="008C1B2A" w:rsidRPr="008C1B2A" w:rsidRDefault="008C1B2A" w:rsidP="008C1B2A">
                      <w:pPr>
                        <w:spacing w:after="0"/>
                        <w:rPr>
                          <w:rFonts w:ascii="Roboto" w:hAnsi="Roboto"/>
                          <w:iCs/>
                          <w:sz w:val="24"/>
                          <w:szCs w:val="24"/>
                        </w:rPr>
                      </w:pPr>
                    </w:p>
                    <w:p w14:paraId="2A6006F7" w14:textId="57425A2D" w:rsidR="00CE7607" w:rsidRPr="00C76717" w:rsidRDefault="003E5530" w:rsidP="00CE7607">
                      <w:pPr>
                        <w:spacing w:after="0"/>
                        <w:rPr>
                          <w:rFonts w:ascii="Roboto" w:hAnsi="Roboto"/>
                          <w:b/>
                          <w:bCs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i/>
                          <w:sz w:val="24"/>
                          <w:szCs w:val="24"/>
                        </w:rPr>
                        <w:t>Front Help/ Back of House Cook</w:t>
                      </w:r>
                      <w:r w:rsidR="00CE7607">
                        <w:rPr>
                          <w:rFonts w:ascii="Roboto" w:hAnsi="Roboto"/>
                          <w:b/>
                          <w:bCs/>
                          <w:i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0F7F58A" w14:textId="33825F43" w:rsidR="00CE7607" w:rsidRPr="00C76717" w:rsidRDefault="003E5530" w:rsidP="00CE7607">
                      <w:pPr>
                        <w:spacing w:after="0"/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P</w:t>
                      </w:r>
                      <w:r w:rsidR="00C76E60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ANDA EXPRESS</w:t>
                      </w: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 – </w:t>
                      </w:r>
                      <w:r w:rsidR="001674A6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July </w:t>
                      </w: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2017</w:t>
                      </w:r>
                      <w:r w:rsidR="00280940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-</w:t>
                      </w:r>
                      <w:r w:rsidR="001674A6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 Sept 2020 </w:t>
                      </w:r>
                    </w:p>
                    <w:p w14:paraId="185FB2EE" w14:textId="7CF134BE" w:rsidR="00CE7607" w:rsidRDefault="003E5530" w:rsidP="00B9394E">
                      <w:pPr>
                        <w:numPr>
                          <w:ilvl w:val="0"/>
                          <w:numId w:val="2"/>
                        </w:numPr>
                        <w:spacing w:after="0"/>
                        <w:ind w:left="450" w:hanging="18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Help with the </w:t>
                      </w:r>
                      <w:r w:rsidR="009B0752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basic </w:t>
                      </w: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day to day operations</w:t>
                      </w:r>
                      <w:r w:rsidR="009B0752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and customers</w:t>
                      </w: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of a Panda Express Store located</w:t>
                      </w:r>
                      <w:r w:rsidR="009B0752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in Stillwater, OK</w:t>
                      </w:r>
                      <w:r w:rsidR="00280940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.</w:t>
                      </w:r>
                    </w:p>
                    <w:p w14:paraId="651B6A5B" w14:textId="5F230B61" w:rsidR="00280940" w:rsidRDefault="009B0752" w:rsidP="00B9394E">
                      <w:pPr>
                        <w:numPr>
                          <w:ilvl w:val="0"/>
                          <w:numId w:val="2"/>
                        </w:numPr>
                        <w:spacing w:after="0"/>
                        <w:ind w:left="450" w:hanging="18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Worked as a cook in the Back of the House preparing veggies, meats, sauces, as well as cooking food to order as needed. </w:t>
                      </w:r>
                      <w:r w:rsidR="00280940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7579AAD1" w14:textId="77777777" w:rsidR="00CE7607" w:rsidRPr="00CE7607" w:rsidRDefault="00CE7607" w:rsidP="00CE7607">
                      <w:pPr>
                        <w:spacing w:after="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</w:p>
                    <w:p w14:paraId="7AB3FAED" w14:textId="44976737" w:rsidR="00050933" w:rsidRPr="00C76717" w:rsidRDefault="009B0752" w:rsidP="009E360E">
                      <w:pPr>
                        <w:spacing w:after="0"/>
                        <w:rPr>
                          <w:rFonts w:ascii="Roboto" w:hAnsi="Roboto"/>
                          <w:b/>
                          <w:bCs/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i/>
                          <w:sz w:val="24"/>
                          <w:szCs w:val="24"/>
                        </w:rPr>
                        <w:t>Server/Host/Cook</w:t>
                      </w:r>
                    </w:p>
                    <w:p w14:paraId="65AE41FE" w14:textId="3F1E34E9" w:rsidR="00050933" w:rsidRPr="00C76717" w:rsidRDefault="009B0752" w:rsidP="00163042">
                      <w:pPr>
                        <w:spacing w:after="0"/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GENGHIS GRILL – </w:t>
                      </w:r>
                      <w:r w:rsidR="00DC38F2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January </w:t>
                      </w: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2014</w:t>
                      </w:r>
                      <w:r w:rsidR="001674A6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DC38F2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–</w:t>
                      </w:r>
                      <w:r w:rsidR="001674A6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DC38F2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May </w:t>
                      </w: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2016</w:t>
                      </w:r>
                    </w:p>
                    <w:p w14:paraId="792A0BA3" w14:textId="332135EE" w:rsidR="00050933" w:rsidRDefault="009B0752" w:rsidP="0054557E">
                      <w:pPr>
                        <w:numPr>
                          <w:ilvl w:val="0"/>
                          <w:numId w:val="3"/>
                        </w:numPr>
                        <w:spacing w:after="0"/>
                        <w:ind w:left="450" w:hanging="18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Performed a variety of tasks</w:t>
                      </w:r>
                      <w:r w:rsidR="0015774F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expected</w:t>
                      </w: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for a restaurant setting</w:t>
                      </w:r>
                      <w:r w:rsidR="00C76717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.</w:t>
                      </w:r>
                    </w:p>
                    <w:p w14:paraId="67F710AF" w14:textId="0825CF30" w:rsidR="009B0752" w:rsidRDefault="0015774F" w:rsidP="0054557E">
                      <w:pPr>
                        <w:numPr>
                          <w:ilvl w:val="0"/>
                          <w:numId w:val="3"/>
                        </w:numPr>
                        <w:spacing w:after="0"/>
                        <w:ind w:left="450" w:hanging="18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As a host I sat people and bussed tables</w:t>
                      </w:r>
                    </w:p>
                    <w:p w14:paraId="2D8A25DA" w14:textId="56B68440" w:rsidR="0015774F" w:rsidRDefault="0015774F" w:rsidP="0054557E">
                      <w:pPr>
                        <w:numPr>
                          <w:ilvl w:val="0"/>
                          <w:numId w:val="3"/>
                        </w:numPr>
                        <w:spacing w:after="0"/>
                        <w:ind w:left="450" w:hanging="18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As a server I waited Tables </w:t>
                      </w:r>
                    </w:p>
                    <w:p w14:paraId="32FC7A38" w14:textId="74E5C103" w:rsidR="0015774F" w:rsidRDefault="0015774F" w:rsidP="0054557E">
                      <w:pPr>
                        <w:numPr>
                          <w:ilvl w:val="0"/>
                          <w:numId w:val="3"/>
                        </w:numPr>
                        <w:spacing w:after="0"/>
                        <w:ind w:left="450" w:hanging="18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As a cook, I prepared meats, veggies, sauces, and </w:t>
                      </w:r>
                      <w:r w:rsidR="00CD0696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cooked.</w:t>
                      </w:r>
                      <w:r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6F38A2E2" w14:textId="77777777" w:rsidR="008E3285" w:rsidRDefault="008E3285" w:rsidP="0054557E">
                      <w:pPr>
                        <w:spacing w:after="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</w:p>
                    <w:p w14:paraId="4D1BD475" w14:textId="77777777" w:rsidR="001674A6" w:rsidRDefault="001674A6"/>
                  </w:txbxContent>
                </v:textbox>
                <w10:wrap anchory="page"/>
              </v:shape>
            </w:pict>
          </mc:Fallback>
        </mc:AlternateContent>
      </w:r>
      <w:r w:rsidR="008C1B2A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B2305F6" wp14:editId="384ECF37">
                <wp:simplePos x="0" y="0"/>
                <wp:positionH relativeFrom="column">
                  <wp:posOffset>365125</wp:posOffset>
                </wp:positionH>
                <wp:positionV relativeFrom="page">
                  <wp:posOffset>8216265</wp:posOffset>
                </wp:positionV>
                <wp:extent cx="4191000" cy="2362200"/>
                <wp:effectExtent l="0" t="0" r="0" b="0"/>
                <wp:wrapThrough wrapText="bothSides">
                  <wp:wrapPolygon edited="0">
                    <wp:start x="196" y="0"/>
                    <wp:lineTo x="196" y="21426"/>
                    <wp:lineTo x="21305" y="21426"/>
                    <wp:lineTo x="21305" y="0"/>
                    <wp:lineTo x="196" y="0"/>
                  </wp:wrapPolygon>
                </wp:wrapThrough>
                <wp:docPr id="6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2362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E72FC9" w14:textId="3884A765" w:rsidR="00050933" w:rsidRPr="00CE7607" w:rsidRDefault="00050933" w:rsidP="00ED346C">
                            <w:pPr>
                              <w:rPr>
                                <w:rFonts w:ascii="Roboto" w:hAnsi="Roboto" w:cs="Open Sans"/>
                                <w:b/>
                                <w:sz w:val="32"/>
                                <w:szCs w:val="28"/>
                              </w:rPr>
                            </w:pPr>
                            <w:r w:rsidRPr="00CE7607">
                              <w:rPr>
                                <w:rFonts w:ascii="Roboto" w:hAnsi="Roboto" w:cs="Open Sans"/>
                                <w:b/>
                                <w:sz w:val="32"/>
                                <w:szCs w:val="28"/>
                              </w:rPr>
                              <w:t>EDUC</w:t>
                            </w:r>
                            <w:r w:rsidR="004456CF" w:rsidRPr="00CE7607">
                              <w:rPr>
                                <w:rFonts w:ascii="Roboto" w:hAnsi="Roboto" w:cs="Open Sans"/>
                                <w:b/>
                                <w:sz w:val="32"/>
                                <w:szCs w:val="28"/>
                              </w:rPr>
                              <w:t>A</w:t>
                            </w:r>
                            <w:r w:rsidRPr="00CE7607">
                              <w:rPr>
                                <w:rFonts w:ascii="Roboto" w:hAnsi="Roboto" w:cs="Open Sans"/>
                                <w:b/>
                                <w:sz w:val="32"/>
                                <w:szCs w:val="28"/>
                              </w:rPr>
                              <w:t>TION</w:t>
                            </w:r>
                          </w:p>
                          <w:p w14:paraId="392112E7" w14:textId="30B0DD66" w:rsidR="00050933" w:rsidRPr="00C76717" w:rsidRDefault="00FA6532" w:rsidP="00ED346C">
                            <w:pPr>
                              <w:spacing w:after="0"/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BACHELOR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OF SCIENCE</w:t>
                            </w:r>
                            <w:r w:rsidR="001867A2" w:rsidRPr="00C76717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C76717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BUSINESS </w:t>
                            </w:r>
                            <w:r w:rsidR="00050933" w:rsidRPr="00C76717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ADMIN</w:t>
                            </w:r>
                            <w:r w:rsidR="00C76717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  <w:r w:rsidR="00050933" w:rsidRPr="00C76717">
                              <w:rPr>
                                <w:rFonts w:ascii="Roboto" w:hAnsi="Roboto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MANAGEMENT INFORMATION SYSTEMS </w:t>
                            </w:r>
                          </w:p>
                          <w:p w14:paraId="44DEFC70" w14:textId="77777777" w:rsidR="00050933" w:rsidRPr="00C76717" w:rsidRDefault="00050933" w:rsidP="00ED346C">
                            <w:pPr>
                              <w:spacing w:after="0"/>
                              <w:ind w:left="27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Oklahoma State University, Stillwater, OK</w:t>
                            </w:r>
                          </w:p>
                          <w:p w14:paraId="39872A55" w14:textId="0B5FF63B" w:rsidR="00050933" w:rsidRPr="00C76717" w:rsidRDefault="00050933" w:rsidP="005A40EE">
                            <w:pPr>
                              <w:spacing w:after="0"/>
                              <w:ind w:left="27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Gra</w:t>
                            </w:r>
                            <w:r w:rsidR="00D81F5A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duation: </w:t>
                            </w:r>
                            <w:r w:rsidR="003F1F95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Fall</w:t>
                            </w:r>
                            <w:r w:rsidR="009B0752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2021</w:t>
                            </w:r>
                          </w:p>
                          <w:p w14:paraId="116FC9F6" w14:textId="77777777" w:rsidR="00050933" w:rsidRPr="00C76717" w:rsidRDefault="00050933" w:rsidP="005A40EE">
                            <w:pPr>
                              <w:spacing w:after="0"/>
                              <w:ind w:left="27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6108939" w14:textId="77777777" w:rsidR="00050933" w:rsidRDefault="00050933" w:rsidP="005A40EE">
                            <w:pPr>
                              <w:spacing w:after="0"/>
                              <w:rPr>
                                <w:rFonts w:ascii="Raleway" w:hAnsi="Raleway"/>
                                <w:bCs/>
                                <w:spacing w:val="-20"/>
                                <w:sz w:val="24"/>
                                <w:szCs w:val="24"/>
                              </w:rPr>
                            </w:pPr>
                          </w:p>
                          <w:p w14:paraId="736D3AC7" w14:textId="77777777" w:rsidR="00050933" w:rsidRDefault="00050933" w:rsidP="005A40EE">
                            <w:pPr>
                              <w:spacing w:after="0"/>
                              <w:ind w:left="270"/>
                              <w:rPr>
                                <w:rFonts w:ascii="Raleway" w:hAnsi="Raleway"/>
                                <w:bCs/>
                                <w:spacing w:val="-20"/>
                                <w:sz w:val="24"/>
                                <w:szCs w:val="24"/>
                              </w:rPr>
                            </w:pPr>
                          </w:p>
                          <w:p w14:paraId="4074D3DD" w14:textId="77777777" w:rsidR="00050933" w:rsidRPr="009E360E" w:rsidRDefault="00050933" w:rsidP="00ED346C">
                            <w:pPr>
                              <w:spacing w:after="0"/>
                              <w:ind w:left="270"/>
                              <w:rPr>
                                <w:rFonts w:ascii="Raleway" w:hAnsi="Raleway"/>
                                <w:bCs/>
                                <w:spacing w:val="-20"/>
                                <w:sz w:val="24"/>
                                <w:szCs w:val="24"/>
                              </w:rPr>
                            </w:pPr>
                            <w:r w:rsidRPr="009E360E">
                              <w:rPr>
                                <w:rFonts w:ascii="Raleway" w:hAnsi="Raleway"/>
                                <w:bCs/>
                                <w:spacing w:val="-2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305F6" id="Text Box 65" o:spid="_x0000_s1027" type="#_x0000_t202" style="position:absolute;left:0;text-align:left;margin-left:28.75pt;margin-top:646.95pt;width:330pt;height:186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" filled="f" stroked="f">
                <v:textbox>
                  <w:txbxContent>
                    <w:p w14:paraId="4DE72FC9" w14:textId="3884A765" w:rsidR="00050933" w:rsidRPr="00CE7607" w:rsidRDefault="00050933" w:rsidP="00ED346C">
                      <w:pPr>
                        <w:rPr>
                          <w:rFonts w:ascii="Roboto" w:hAnsi="Roboto" w:cs="Open Sans"/>
                          <w:b/>
                          <w:sz w:val="32"/>
                          <w:szCs w:val="28"/>
                        </w:rPr>
                      </w:pPr>
                      <w:r w:rsidRPr="00CE7607">
                        <w:rPr>
                          <w:rFonts w:ascii="Roboto" w:hAnsi="Roboto" w:cs="Open Sans"/>
                          <w:b/>
                          <w:sz w:val="32"/>
                          <w:szCs w:val="28"/>
                        </w:rPr>
                        <w:t>EDUC</w:t>
                      </w:r>
                      <w:r w:rsidR="004456CF" w:rsidRPr="00CE7607">
                        <w:rPr>
                          <w:rFonts w:ascii="Roboto" w:hAnsi="Roboto" w:cs="Open Sans"/>
                          <w:b/>
                          <w:sz w:val="32"/>
                          <w:szCs w:val="28"/>
                        </w:rPr>
                        <w:t>A</w:t>
                      </w:r>
                      <w:r w:rsidRPr="00CE7607">
                        <w:rPr>
                          <w:rFonts w:ascii="Roboto" w:hAnsi="Roboto" w:cs="Open Sans"/>
                          <w:b/>
                          <w:sz w:val="32"/>
                          <w:szCs w:val="28"/>
                        </w:rPr>
                        <w:t>TION</w:t>
                      </w:r>
                    </w:p>
                    <w:p w14:paraId="392112E7" w14:textId="30B0DD66" w:rsidR="00050933" w:rsidRPr="00C76717" w:rsidRDefault="00FA6532" w:rsidP="00ED346C">
                      <w:pPr>
                        <w:spacing w:after="0"/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</w:pPr>
                      <w:r w:rsidRPr="00C76717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BACHELOR</w:t>
                      </w:r>
                      <w:r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 OF SCIENCE</w:t>
                      </w:r>
                      <w:r w:rsidR="001867A2" w:rsidRPr="00C76717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, </w:t>
                      </w:r>
                      <w:r w:rsidR="00C76717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BUSINESS </w:t>
                      </w:r>
                      <w:r w:rsidR="00050933" w:rsidRPr="00C76717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ADMIN</w:t>
                      </w:r>
                      <w:r w:rsidR="00C76717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>.</w:t>
                      </w:r>
                      <w:r w:rsidR="00050933" w:rsidRPr="00C76717">
                        <w:rPr>
                          <w:rFonts w:ascii="Roboto" w:hAnsi="Roboto"/>
                          <w:b/>
                          <w:bCs/>
                          <w:sz w:val="24"/>
                          <w:szCs w:val="24"/>
                        </w:rPr>
                        <w:t xml:space="preserve"> MANAGEMENT INFORMATION SYSTEMS </w:t>
                      </w:r>
                    </w:p>
                    <w:p w14:paraId="44DEFC70" w14:textId="77777777" w:rsidR="00050933" w:rsidRPr="00C76717" w:rsidRDefault="00050933" w:rsidP="00ED346C">
                      <w:pPr>
                        <w:spacing w:after="0"/>
                        <w:ind w:left="27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 w:rsidRPr="00C76717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Oklahoma State University, Stillwater, OK</w:t>
                      </w:r>
                    </w:p>
                    <w:p w14:paraId="39872A55" w14:textId="0B5FF63B" w:rsidR="00050933" w:rsidRPr="00C76717" w:rsidRDefault="00050933" w:rsidP="005A40EE">
                      <w:pPr>
                        <w:spacing w:after="0"/>
                        <w:ind w:left="27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 w:rsidRPr="00C76717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Gra</w:t>
                      </w:r>
                      <w:r w:rsidR="00D81F5A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duation: </w:t>
                      </w:r>
                      <w:r w:rsidR="003F1F95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Fall</w:t>
                      </w:r>
                      <w:r w:rsidR="009B0752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2021</w:t>
                      </w:r>
                    </w:p>
                    <w:p w14:paraId="116FC9F6" w14:textId="77777777" w:rsidR="00050933" w:rsidRPr="00C76717" w:rsidRDefault="00050933" w:rsidP="005A40EE">
                      <w:pPr>
                        <w:spacing w:after="0"/>
                        <w:ind w:left="27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</w:p>
                    <w:p w14:paraId="76108939" w14:textId="77777777" w:rsidR="00050933" w:rsidRDefault="00050933" w:rsidP="005A40EE">
                      <w:pPr>
                        <w:spacing w:after="0"/>
                        <w:rPr>
                          <w:rFonts w:ascii="Raleway" w:hAnsi="Raleway"/>
                          <w:bCs/>
                          <w:spacing w:val="-20"/>
                          <w:sz w:val="24"/>
                          <w:szCs w:val="24"/>
                        </w:rPr>
                      </w:pPr>
                    </w:p>
                    <w:p w14:paraId="736D3AC7" w14:textId="77777777" w:rsidR="00050933" w:rsidRDefault="00050933" w:rsidP="005A40EE">
                      <w:pPr>
                        <w:spacing w:after="0"/>
                        <w:ind w:left="270"/>
                        <w:rPr>
                          <w:rFonts w:ascii="Raleway" w:hAnsi="Raleway"/>
                          <w:bCs/>
                          <w:spacing w:val="-20"/>
                          <w:sz w:val="24"/>
                          <w:szCs w:val="24"/>
                        </w:rPr>
                      </w:pPr>
                    </w:p>
                    <w:p w14:paraId="4074D3DD" w14:textId="77777777" w:rsidR="00050933" w:rsidRPr="009E360E" w:rsidRDefault="00050933" w:rsidP="00ED346C">
                      <w:pPr>
                        <w:spacing w:after="0"/>
                        <w:ind w:left="270"/>
                        <w:rPr>
                          <w:rFonts w:ascii="Raleway" w:hAnsi="Raleway"/>
                          <w:bCs/>
                          <w:spacing w:val="-20"/>
                          <w:sz w:val="24"/>
                          <w:szCs w:val="24"/>
                        </w:rPr>
                      </w:pPr>
                      <w:r w:rsidRPr="009E360E">
                        <w:rPr>
                          <w:rFonts w:ascii="Raleway" w:hAnsi="Raleway"/>
                          <w:bCs/>
                          <w:spacing w:val="-20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through" anchory="page"/>
              </v:shape>
            </w:pict>
          </mc:Fallback>
        </mc:AlternateContent>
      </w:r>
      <w:r w:rsidR="00D81F5A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05643CF" wp14:editId="0683D545">
                <wp:simplePos x="0" y="0"/>
                <wp:positionH relativeFrom="column">
                  <wp:posOffset>628650</wp:posOffset>
                </wp:positionH>
                <wp:positionV relativeFrom="paragraph">
                  <wp:posOffset>2305050</wp:posOffset>
                </wp:positionV>
                <wp:extent cx="635" cy="731520"/>
                <wp:effectExtent l="0" t="0" r="37465" b="11430"/>
                <wp:wrapNone/>
                <wp:docPr id="11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7315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7D6B0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0" o:spid="_x0000_s1026" type="#_x0000_t32" style="position:absolute;margin-left:49.5pt;margin-top:181.5pt;width:.05pt;height:57.6pt;flip:y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"/>
            </w:pict>
          </mc:Fallback>
        </mc:AlternateContent>
      </w:r>
      <w:r w:rsidR="00D81F5A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2332A6D" wp14:editId="06E8C768">
                <wp:simplePos x="0" y="0"/>
                <wp:positionH relativeFrom="column">
                  <wp:posOffset>4921250</wp:posOffset>
                </wp:positionH>
                <wp:positionV relativeFrom="page">
                  <wp:posOffset>3181350</wp:posOffset>
                </wp:positionV>
                <wp:extent cx="2444750" cy="7200900"/>
                <wp:effectExtent l="0" t="0" r="0" b="0"/>
                <wp:wrapNone/>
                <wp:docPr id="15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0" cy="720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7B7EF1" w14:textId="400D2AA3" w:rsidR="00CE7607" w:rsidRPr="00C76717" w:rsidRDefault="00050933" w:rsidP="00E31023">
                            <w:pPr>
                              <w:rPr>
                                <w:rFonts w:ascii="Roboto" w:hAnsi="Roboto" w:cs="Open Sans"/>
                                <w:b/>
                                <w:sz w:val="28"/>
                                <w:szCs w:val="28"/>
                              </w:rPr>
                            </w:pPr>
                            <w:r w:rsidRPr="00C76717">
                              <w:rPr>
                                <w:rFonts w:ascii="Roboto" w:hAnsi="Roboto" w:cs="Open Sans"/>
                                <w:b/>
                                <w:sz w:val="28"/>
                                <w:szCs w:val="28"/>
                              </w:rPr>
                              <w:t>TECHNICAL SKILLS</w:t>
                            </w:r>
                          </w:p>
                          <w:p w14:paraId="1E63B8E6" w14:textId="00015CE2" w:rsidR="00054FD5" w:rsidRDefault="00054FD5" w:rsidP="00CE7607">
                            <w:pPr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 w:hanging="274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  <w:t>Information Assurance</w:t>
                            </w:r>
                          </w:p>
                          <w:p w14:paraId="4F54F0EA" w14:textId="590A2A1F" w:rsidR="00054FD5" w:rsidRDefault="00054FD5" w:rsidP="00CE7607">
                            <w:pPr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 w:hanging="274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  <w:t>Web App Development</w:t>
                            </w:r>
                          </w:p>
                          <w:p w14:paraId="12AF6E92" w14:textId="52338AE1" w:rsidR="00050933" w:rsidRPr="00CE7607" w:rsidRDefault="00054FD5" w:rsidP="00CE7607">
                            <w:pPr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 w:hanging="274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  <w:t>Risk Management</w:t>
                            </w:r>
                          </w:p>
                          <w:p w14:paraId="4279951A" w14:textId="77777777" w:rsidR="00050933" w:rsidRPr="00C76717" w:rsidRDefault="00050933" w:rsidP="00C76717">
                            <w:pPr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 w:hanging="274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  <w:t>Database System Design</w:t>
                            </w:r>
                          </w:p>
                          <w:p w14:paraId="0E1D69C1" w14:textId="75FEDC4C" w:rsidR="00050933" w:rsidRDefault="00280940" w:rsidP="00D81F5A">
                            <w:pPr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 w:hanging="274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  <w:t>Technical Troubleshooting</w:t>
                            </w:r>
                          </w:p>
                          <w:p w14:paraId="5060EFCB" w14:textId="060DFC4F" w:rsidR="00A62C6F" w:rsidRDefault="00B532D8" w:rsidP="00A62C6F">
                            <w:pPr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 w:hanging="274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  <w:t xml:space="preserve">Network Infrastructure </w:t>
                            </w:r>
                          </w:p>
                          <w:p w14:paraId="6195131A" w14:textId="67A9A3AF" w:rsidR="00A62C6F" w:rsidRPr="00A62C6F" w:rsidRDefault="00A62C6F" w:rsidP="00A62C6F">
                            <w:pPr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ind w:left="360" w:hanging="274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  <w:t>DevOps (Basic Azure &amp; AWS)</w:t>
                            </w:r>
                          </w:p>
                          <w:p w14:paraId="69959965" w14:textId="77777777" w:rsidR="00D81F5A" w:rsidRPr="00D81F5A" w:rsidRDefault="00D81F5A" w:rsidP="00D81F5A">
                            <w:pPr>
                              <w:spacing w:line="240" w:lineRule="auto"/>
                              <w:ind w:left="360"/>
                              <w:rPr>
                                <w:rFonts w:ascii="Roboto" w:hAnsi="Roboto"/>
                                <w:bCs/>
                                <w:kern w:val="18"/>
                                <w:sz w:val="24"/>
                                <w:szCs w:val="24"/>
                              </w:rPr>
                            </w:pPr>
                          </w:p>
                          <w:p w14:paraId="5A50CA09" w14:textId="77777777" w:rsidR="00050933" w:rsidRPr="00C76717" w:rsidRDefault="00050933" w:rsidP="002F4B1D">
                            <w:pPr>
                              <w:spacing w:after="240"/>
                              <w:ind w:left="90"/>
                              <w:rPr>
                                <w:rFonts w:ascii="Roboto" w:hAnsi="Roboto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b/>
                                <w:sz w:val="24"/>
                                <w:szCs w:val="24"/>
                                <w:u w:val="single"/>
                              </w:rPr>
                              <w:t>Languages</w:t>
                            </w:r>
                          </w:p>
                          <w:p w14:paraId="686399E7" w14:textId="6288C856" w:rsidR="00050933" w:rsidRPr="00C76717" w:rsidRDefault="00CF64CE" w:rsidP="002F4B1D">
                            <w:pPr>
                              <w:tabs>
                                <w:tab w:val="left" w:pos="360"/>
                              </w:tabs>
                              <w:spacing w:after="240"/>
                              <w:ind w:left="360"/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 xml:space="preserve">Basic </w:t>
                            </w:r>
                            <w:r w:rsidR="00050933" w:rsidRPr="00C76717"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>C#, HTML</w:t>
                            </w:r>
                            <w:r w:rsidR="00C76717"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 xml:space="preserve"> &amp; </w:t>
                            </w:r>
                            <w:r w:rsidR="004456CF" w:rsidRPr="00C76717"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>SQL</w:t>
                            </w:r>
                          </w:p>
                          <w:p w14:paraId="35C51220" w14:textId="77777777" w:rsidR="00050933" w:rsidRPr="00C76717" w:rsidRDefault="00050933" w:rsidP="002F4B1D">
                            <w:pPr>
                              <w:spacing w:after="240"/>
                              <w:ind w:left="90"/>
                              <w:rPr>
                                <w:rFonts w:ascii="Roboto" w:hAnsi="Roboto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Applications </w:t>
                            </w:r>
                          </w:p>
                          <w:p w14:paraId="6455262C" w14:textId="6075D245" w:rsidR="00050933" w:rsidRPr="00C76717" w:rsidRDefault="00050933" w:rsidP="002F4B1D">
                            <w:pPr>
                              <w:spacing w:after="240"/>
                              <w:ind w:left="360"/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MS Office</w:t>
                            </w:r>
                            <w:r w:rsidR="00564297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,</w:t>
                            </w:r>
                            <w:r w:rsidR="00C76717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76717">
                              <w:rPr>
                                <w:rFonts w:ascii="Roboto" w:hAnsi="Roboto"/>
                                <w:bCs/>
                                <w:sz w:val="24"/>
                                <w:szCs w:val="24"/>
                              </w:rPr>
                              <w:t>Adobe CC</w:t>
                            </w:r>
                          </w:p>
                          <w:p w14:paraId="31A649F1" w14:textId="41EC3D69" w:rsidR="00050933" w:rsidRPr="00C76717" w:rsidRDefault="00323B71" w:rsidP="002F4B1D">
                            <w:pPr>
                              <w:spacing w:after="240"/>
                              <w:ind w:left="90"/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b/>
                                <w:sz w:val="24"/>
                                <w:szCs w:val="24"/>
                                <w:u w:val="single"/>
                              </w:rPr>
                              <w:t>Operating Systems</w:t>
                            </w:r>
                          </w:p>
                          <w:p w14:paraId="708E9F9F" w14:textId="484E8418" w:rsidR="00323B71" w:rsidRPr="00C76717" w:rsidRDefault="00323B71" w:rsidP="00323B71">
                            <w:pPr>
                              <w:spacing w:after="240"/>
                              <w:ind w:left="360"/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 xml:space="preserve">Windows OS, Windows Server, </w:t>
                            </w:r>
                            <w:proofErr w:type="spellStart"/>
                            <w:r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>MacOSX</w:t>
                            </w:r>
                            <w:proofErr w:type="spellEnd"/>
                            <w:r w:rsidR="001B77AD"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 xml:space="preserve">, Linux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332A6D" id="Text Box 28" o:spid="_x0000_s1028" type="#_x0000_t202" style="position:absolute;left:0;text-align:left;margin-left:387.5pt;margin-top:250.5pt;width:192.5pt;height:567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" filled="f" stroked="f">
                <v:textbox>
                  <w:txbxContent>
                    <w:p w14:paraId="107B7EF1" w14:textId="400D2AA3" w:rsidR="00CE7607" w:rsidRPr="00C76717" w:rsidRDefault="00050933" w:rsidP="00E31023">
                      <w:pPr>
                        <w:rPr>
                          <w:rFonts w:ascii="Roboto" w:hAnsi="Roboto" w:cs="Open Sans"/>
                          <w:b/>
                          <w:sz w:val="28"/>
                          <w:szCs w:val="28"/>
                        </w:rPr>
                      </w:pPr>
                      <w:r w:rsidRPr="00C76717">
                        <w:rPr>
                          <w:rFonts w:ascii="Roboto" w:hAnsi="Roboto" w:cs="Open Sans"/>
                          <w:b/>
                          <w:sz w:val="28"/>
                          <w:szCs w:val="28"/>
                        </w:rPr>
                        <w:t>TECHNICAL SKILLS</w:t>
                      </w:r>
                    </w:p>
                    <w:p w14:paraId="1E63B8E6" w14:textId="00015CE2" w:rsidR="00054FD5" w:rsidRDefault="00054FD5" w:rsidP="00CE7607">
                      <w:pPr>
                        <w:numPr>
                          <w:ilvl w:val="0"/>
                          <w:numId w:val="1"/>
                        </w:numPr>
                        <w:spacing w:line="240" w:lineRule="auto"/>
                        <w:ind w:left="360" w:hanging="274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  <w:t>Information Assurance</w:t>
                      </w:r>
                    </w:p>
                    <w:p w14:paraId="4F54F0EA" w14:textId="590A2A1F" w:rsidR="00054FD5" w:rsidRDefault="00054FD5" w:rsidP="00CE7607">
                      <w:pPr>
                        <w:numPr>
                          <w:ilvl w:val="0"/>
                          <w:numId w:val="1"/>
                        </w:numPr>
                        <w:spacing w:line="240" w:lineRule="auto"/>
                        <w:ind w:left="360" w:hanging="274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  <w:t>Web App Development</w:t>
                      </w:r>
                    </w:p>
                    <w:p w14:paraId="12AF6E92" w14:textId="52338AE1" w:rsidR="00050933" w:rsidRPr="00CE7607" w:rsidRDefault="00054FD5" w:rsidP="00CE7607">
                      <w:pPr>
                        <w:numPr>
                          <w:ilvl w:val="0"/>
                          <w:numId w:val="1"/>
                        </w:numPr>
                        <w:spacing w:line="240" w:lineRule="auto"/>
                        <w:ind w:left="360" w:hanging="274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  <w:t>Risk Management</w:t>
                      </w:r>
                    </w:p>
                    <w:p w14:paraId="4279951A" w14:textId="77777777" w:rsidR="00050933" w:rsidRPr="00C76717" w:rsidRDefault="00050933" w:rsidP="00C76717">
                      <w:pPr>
                        <w:numPr>
                          <w:ilvl w:val="0"/>
                          <w:numId w:val="1"/>
                        </w:numPr>
                        <w:spacing w:line="240" w:lineRule="auto"/>
                        <w:ind w:left="360" w:hanging="274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  <w:r w:rsidRPr="00C76717"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  <w:t>Database System Design</w:t>
                      </w:r>
                    </w:p>
                    <w:p w14:paraId="0E1D69C1" w14:textId="75FEDC4C" w:rsidR="00050933" w:rsidRDefault="00280940" w:rsidP="00D81F5A">
                      <w:pPr>
                        <w:numPr>
                          <w:ilvl w:val="0"/>
                          <w:numId w:val="1"/>
                        </w:numPr>
                        <w:spacing w:line="240" w:lineRule="auto"/>
                        <w:ind w:left="360" w:hanging="274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  <w:t>Technical Troubleshooting</w:t>
                      </w:r>
                    </w:p>
                    <w:p w14:paraId="5060EFCB" w14:textId="060DFC4F" w:rsidR="00A62C6F" w:rsidRDefault="00B532D8" w:rsidP="00A62C6F">
                      <w:pPr>
                        <w:numPr>
                          <w:ilvl w:val="0"/>
                          <w:numId w:val="1"/>
                        </w:numPr>
                        <w:spacing w:line="240" w:lineRule="auto"/>
                        <w:ind w:left="360" w:hanging="274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  <w:t xml:space="preserve">Network Infrastructure </w:t>
                      </w:r>
                    </w:p>
                    <w:p w14:paraId="6195131A" w14:textId="67A9A3AF" w:rsidR="00A62C6F" w:rsidRPr="00A62C6F" w:rsidRDefault="00A62C6F" w:rsidP="00A62C6F">
                      <w:pPr>
                        <w:numPr>
                          <w:ilvl w:val="0"/>
                          <w:numId w:val="1"/>
                        </w:numPr>
                        <w:spacing w:line="240" w:lineRule="auto"/>
                        <w:ind w:left="360" w:hanging="274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  <w:t>DevOps (Basic Azure &amp; AWS)</w:t>
                      </w:r>
                    </w:p>
                    <w:p w14:paraId="69959965" w14:textId="77777777" w:rsidR="00D81F5A" w:rsidRPr="00D81F5A" w:rsidRDefault="00D81F5A" w:rsidP="00D81F5A">
                      <w:pPr>
                        <w:spacing w:line="240" w:lineRule="auto"/>
                        <w:ind w:left="360"/>
                        <w:rPr>
                          <w:rFonts w:ascii="Roboto" w:hAnsi="Roboto"/>
                          <w:bCs/>
                          <w:kern w:val="18"/>
                          <w:sz w:val="24"/>
                          <w:szCs w:val="24"/>
                        </w:rPr>
                      </w:pPr>
                    </w:p>
                    <w:p w14:paraId="5A50CA09" w14:textId="77777777" w:rsidR="00050933" w:rsidRPr="00C76717" w:rsidRDefault="00050933" w:rsidP="002F4B1D">
                      <w:pPr>
                        <w:spacing w:after="240"/>
                        <w:ind w:left="90"/>
                        <w:rPr>
                          <w:rFonts w:ascii="Roboto" w:hAnsi="Roboto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C76717">
                        <w:rPr>
                          <w:rFonts w:ascii="Roboto" w:hAnsi="Roboto"/>
                          <w:b/>
                          <w:sz w:val="24"/>
                          <w:szCs w:val="24"/>
                          <w:u w:val="single"/>
                        </w:rPr>
                        <w:t>Languages</w:t>
                      </w:r>
                    </w:p>
                    <w:p w14:paraId="686399E7" w14:textId="6288C856" w:rsidR="00050933" w:rsidRPr="00C76717" w:rsidRDefault="00CF64CE" w:rsidP="002F4B1D">
                      <w:pPr>
                        <w:tabs>
                          <w:tab w:val="left" w:pos="360"/>
                        </w:tabs>
                        <w:spacing w:after="240"/>
                        <w:ind w:left="360"/>
                        <w:rPr>
                          <w:rFonts w:ascii="Roboto" w:hAnsi="Roboto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sz w:val="24"/>
                          <w:szCs w:val="24"/>
                        </w:rPr>
                        <w:t xml:space="preserve">Basic </w:t>
                      </w:r>
                      <w:r w:rsidR="00050933" w:rsidRPr="00C76717">
                        <w:rPr>
                          <w:rFonts w:ascii="Roboto" w:hAnsi="Roboto"/>
                          <w:sz w:val="24"/>
                          <w:szCs w:val="24"/>
                        </w:rPr>
                        <w:t>C#, HTML</w:t>
                      </w:r>
                      <w:r w:rsidR="00C76717">
                        <w:rPr>
                          <w:rFonts w:ascii="Roboto" w:hAnsi="Roboto"/>
                          <w:sz w:val="24"/>
                          <w:szCs w:val="24"/>
                        </w:rPr>
                        <w:t xml:space="preserve"> &amp; </w:t>
                      </w:r>
                      <w:r w:rsidR="004456CF" w:rsidRPr="00C76717">
                        <w:rPr>
                          <w:rFonts w:ascii="Roboto" w:hAnsi="Roboto"/>
                          <w:sz w:val="24"/>
                          <w:szCs w:val="24"/>
                        </w:rPr>
                        <w:t>SQL</w:t>
                      </w:r>
                    </w:p>
                    <w:p w14:paraId="35C51220" w14:textId="77777777" w:rsidR="00050933" w:rsidRPr="00C76717" w:rsidRDefault="00050933" w:rsidP="002F4B1D">
                      <w:pPr>
                        <w:spacing w:after="240"/>
                        <w:ind w:left="90"/>
                        <w:rPr>
                          <w:rFonts w:ascii="Roboto" w:hAnsi="Roboto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C76717">
                        <w:rPr>
                          <w:rFonts w:ascii="Roboto" w:hAnsi="Roboto"/>
                          <w:b/>
                          <w:sz w:val="24"/>
                          <w:szCs w:val="24"/>
                          <w:u w:val="single"/>
                        </w:rPr>
                        <w:t xml:space="preserve">Applications </w:t>
                      </w:r>
                    </w:p>
                    <w:p w14:paraId="6455262C" w14:textId="6075D245" w:rsidR="00050933" w:rsidRPr="00C76717" w:rsidRDefault="00050933" w:rsidP="002F4B1D">
                      <w:pPr>
                        <w:spacing w:after="240"/>
                        <w:ind w:left="360"/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</w:pPr>
                      <w:r w:rsidRPr="00C76717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MS Office</w:t>
                      </w:r>
                      <w:r w:rsidR="00564297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,</w:t>
                      </w:r>
                      <w:r w:rsidR="00C76717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C76717">
                        <w:rPr>
                          <w:rFonts w:ascii="Roboto" w:hAnsi="Roboto"/>
                          <w:bCs/>
                          <w:sz w:val="24"/>
                          <w:szCs w:val="24"/>
                        </w:rPr>
                        <w:t>Adobe CC</w:t>
                      </w:r>
                    </w:p>
                    <w:p w14:paraId="31A649F1" w14:textId="41EC3D69" w:rsidR="00050933" w:rsidRPr="00C76717" w:rsidRDefault="00323B71" w:rsidP="002F4B1D">
                      <w:pPr>
                        <w:spacing w:after="240"/>
                        <w:ind w:left="90"/>
                        <w:rPr>
                          <w:rFonts w:ascii="Roboto" w:hAnsi="Roboto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b/>
                          <w:sz w:val="24"/>
                          <w:szCs w:val="24"/>
                          <w:u w:val="single"/>
                        </w:rPr>
                        <w:t>Operating Systems</w:t>
                      </w:r>
                    </w:p>
                    <w:p w14:paraId="708E9F9F" w14:textId="484E8418" w:rsidR="00323B71" w:rsidRPr="00C76717" w:rsidRDefault="00323B71" w:rsidP="00323B71">
                      <w:pPr>
                        <w:spacing w:after="240"/>
                        <w:ind w:left="360"/>
                        <w:rPr>
                          <w:rFonts w:ascii="Roboto" w:hAnsi="Roboto"/>
                          <w:sz w:val="24"/>
                          <w:szCs w:val="24"/>
                        </w:rPr>
                      </w:pPr>
                      <w:r>
                        <w:rPr>
                          <w:rFonts w:ascii="Roboto" w:hAnsi="Roboto"/>
                          <w:sz w:val="24"/>
                          <w:szCs w:val="24"/>
                        </w:rPr>
                        <w:t xml:space="preserve">Windows OS, Windows Server, </w:t>
                      </w:r>
                      <w:proofErr w:type="spellStart"/>
                      <w:r>
                        <w:rPr>
                          <w:rFonts w:ascii="Roboto" w:hAnsi="Roboto"/>
                          <w:sz w:val="24"/>
                          <w:szCs w:val="24"/>
                        </w:rPr>
                        <w:t>MacOSX</w:t>
                      </w:r>
                      <w:proofErr w:type="spellEnd"/>
                      <w:r w:rsidR="001B77AD">
                        <w:rPr>
                          <w:rFonts w:ascii="Roboto" w:hAnsi="Roboto"/>
                          <w:sz w:val="24"/>
                          <w:szCs w:val="24"/>
                        </w:rPr>
                        <w:t xml:space="preserve">, Linux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81F5A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5464928" wp14:editId="7FF9AA49">
                <wp:simplePos x="0" y="0"/>
                <wp:positionH relativeFrom="column">
                  <wp:posOffset>4905375</wp:posOffset>
                </wp:positionH>
                <wp:positionV relativeFrom="paragraph">
                  <wp:posOffset>3200400</wp:posOffset>
                </wp:positionV>
                <wp:extent cx="0" cy="7223760"/>
                <wp:effectExtent l="0" t="0" r="19050" b="15240"/>
                <wp:wrapNone/>
                <wp:docPr id="14" name="Auto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72237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33F419" id="AutoShape 58" o:spid="_x0000_s1026" type="#_x0000_t32" style="position:absolute;margin-left:386.25pt;margin-top:252pt;width:0;height:568.8pt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"/>
            </w:pict>
          </mc:Fallback>
        </mc:AlternateContent>
      </w:r>
      <w:r w:rsidR="00D81F5A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712742EC" wp14:editId="1EC2389F">
                <wp:simplePos x="0" y="0"/>
                <wp:positionH relativeFrom="column">
                  <wp:posOffset>4776470</wp:posOffset>
                </wp:positionH>
                <wp:positionV relativeFrom="paragraph">
                  <wp:posOffset>590550</wp:posOffset>
                </wp:positionV>
                <wp:extent cx="2085975" cy="1381125"/>
                <wp:effectExtent l="0" t="0" r="28575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1381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03F1AA3" w14:textId="24687821" w:rsidR="00D81F5A" w:rsidRPr="007443E4" w:rsidRDefault="00D81F5A" w:rsidP="00D81F5A">
                            <w:pPr>
                              <w:spacing w:after="60" w:line="480" w:lineRule="auto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E5530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>918-574-1769</w:t>
                            </w:r>
                          </w:p>
                          <w:p w14:paraId="0FED7E50" w14:textId="4EE24E4A" w:rsidR="00D81F5A" w:rsidRPr="007443E4" w:rsidRDefault="003E5530" w:rsidP="00D81F5A">
                            <w:pPr>
                              <w:spacing w:after="60" w:line="480" w:lineRule="auto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jared.glimp</w:t>
                            </w:r>
                            <w:r w:rsidR="00D81F5A" w:rsidRPr="007443E4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>@okstate.edu</w:t>
                            </w:r>
                          </w:p>
                          <w:p w14:paraId="25138527" w14:textId="0EC98EB0" w:rsidR="00D81F5A" w:rsidRPr="007443E4" w:rsidRDefault="00D81F5A" w:rsidP="00D81F5A">
                            <w:pPr>
                              <w:spacing w:after="60" w:line="480" w:lineRule="auto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7443E4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linkedin.com/in/</w:t>
                            </w:r>
                            <w:proofErr w:type="spellStart"/>
                            <w:r w:rsidR="00D34E1F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>JaredAGlimp</w:t>
                            </w:r>
                            <w:proofErr w:type="spellEnd"/>
                          </w:p>
                          <w:p w14:paraId="78E7F2F3" w14:textId="450007EB" w:rsidR="00D81F5A" w:rsidRPr="007443E4" w:rsidRDefault="00D81F5A" w:rsidP="00D81F5A">
                            <w:pPr>
                              <w:spacing w:after="60" w:line="480" w:lineRule="auto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7443E4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B66CE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>11736 East 128</w:t>
                            </w:r>
                            <w:r w:rsidR="00CB66CE" w:rsidRPr="00CB66CE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CB66CE"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Place South</w:t>
                            </w:r>
                          </w:p>
                          <w:p w14:paraId="0FCA9CA4" w14:textId="77777777" w:rsidR="00D81F5A" w:rsidRDefault="00D81F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742EC" id="Text Box 21" o:spid="_x0000_s1029" type="#_x0000_t202" style="position:absolute;left:0;text-align:left;margin-left:376.1pt;margin-top:46.5pt;width:164.25pt;height:108.7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" fillcolor="white [3201]" strokecolor="white [3212]" strokeweight=".5pt">
                <v:textbox>
                  <w:txbxContent>
                    <w:p w14:paraId="003F1AA3" w14:textId="24687821" w:rsidR="00D81F5A" w:rsidRPr="007443E4" w:rsidRDefault="00D81F5A" w:rsidP="00D81F5A">
                      <w:pPr>
                        <w:spacing w:after="60" w:line="480" w:lineRule="auto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3E5530"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>918-574-1769</w:t>
                      </w:r>
                    </w:p>
                    <w:p w14:paraId="0FED7E50" w14:textId="4EE24E4A" w:rsidR="00D81F5A" w:rsidRPr="007443E4" w:rsidRDefault="003E5530" w:rsidP="00D81F5A">
                      <w:pPr>
                        <w:spacing w:after="60" w:line="480" w:lineRule="auto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jared.glimp</w:t>
                      </w:r>
                      <w:r w:rsidR="00D81F5A" w:rsidRPr="007443E4"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>@okstate.edu</w:t>
                      </w:r>
                    </w:p>
                    <w:p w14:paraId="25138527" w14:textId="0EC98EB0" w:rsidR="00D81F5A" w:rsidRPr="007443E4" w:rsidRDefault="00D81F5A" w:rsidP="00D81F5A">
                      <w:pPr>
                        <w:spacing w:after="60" w:line="480" w:lineRule="auto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 w:rsidRPr="007443E4"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linkedin.com/in/</w:t>
                      </w:r>
                      <w:proofErr w:type="spellStart"/>
                      <w:r w:rsidR="00D34E1F"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>JaredAGlimp</w:t>
                      </w:r>
                      <w:proofErr w:type="spellEnd"/>
                    </w:p>
                    <w:p w14:paraId="78E7F2F3" w14:textId="450007EB" w:rsidR="00D81F5A" w:rsidRPr="007443E4" w:rsidRDefault="00D81F5A" w:rsidP="00D81F5A">
                      <w:pPr>
                        <w:spacing w:after="60" w:line="480" w:lineRule="auto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 w:rsidRPr="007443E4"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CB66CE"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>11736 East 128</w:t>
                      </w:r>
                      <w:r w:rsidR="00CB66CE" w:rsidRPr="00CB66CE">
                        <w:rPr>
                          <w:rFonts w:ascii="Roboto" w:hAnsi="Roboto" w:cs="Open Sans"/>
                          <w:b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CB66CE"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Place South</w:t>
                      </w:r>
                    </w:p>
                    <w:p w14:paraId="0FCA9CA4" w14:textId="77777777" w:rsidR="00D81F5A" w:rsidRDefault="00D81F5A"/>
                  </w:txbxContent>
                </v:textbox>
              </v:shape>
            </w:pict>
          </mc:Fallback>
        </mc:AlternateContent>
      </w:r>
      <w:r w:rsidR="00D81F5A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89CA5B9" wp14:editId="397748BD">
                <wp:simplePos x="0" y="0"/>
                <wp:positionH relativeFrom="column">
                  <wp:posOffset>4100195</wp:posOffset>
                </wp:positionH>
                <wp:positionV relativeFrom="page">
                  <wp:posOffset>581025</wp:posOffset>
                </wp:positionV>
                <wp:extent cx="1000125" cy="1704975"/>
                <wp:effectExtent l="0" t="0" r="0" b="9525"/>
                <wp:wrapNone/>
                <wp:docPr id="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" cy="170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F394E8" w14:textId="78004141" w:rsidR="00050933" w:rsidRPr="007443E4" w:rsidRDefault="00D81F5A" w:rsidP="00D81F5A">
                            <w:pPr>
                              <w:spacing w:after="60"/>
                              <w:jc w:val="center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443E4">
                              <w:rPr>
                                <w:rFonts w:ascii="Roboto" w:hAnsi="Roboto" w:cs="Open Sans"/>
                                <w:b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1235509" wp14:editId="53820C2A">
                                  <wp:extent cx="167640" cy="270510"/>
                                  <wp:effectExtent l="0" t="0" r="10160" b="8890"/>
                                  <wp:docPr id="1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5923" t="1797" r="23112" b="-179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7640" cy="2705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BA459F4" w14:textId="4161C311" w:rsidR="00050933" w:rsidRPr="007443E4" w:rsidRDefault="00D81F5A" w:rsidP="00D81F5A">
                            <w:pPr>
                              <w:spacing w:after="60"/>
                              <w:jc w:val="center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85234D" w:rsidRPr="007443E4">
                              <w:rPr>
                                <w:rFonts w:ascii="Roboto" w:hAnsi="Roboto" w:cs="Open Sans"/>
                                <w:b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2CA594B8" wp14:editId="67472943">
                                  <wp:extent cx="270510" cy="180340"/>
                                  <wp:effectExtent l="0" t="0" r="8890" b="0"/>
                                  <wp:docPr id="2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13821" b="1896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0510" cy="1803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1BBF07" w14:textId="3CC9F64B" w:rsidR="00050933" w:rsidRPr="007443E4" w:rsidRDefault="00D81F5A" w:rsidP="00D81F5A">
                            <w:pPr>
                              <w:spacing w:after="60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b/>
                                <w:noProof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85234D" w:rsidRPr="007443E4">
                              <w:rPr>
                                <w:rFonts w:ascii="Roboto" w:hAnsi="Roboto" w:cs="Open Sans"/>
                                <w:b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3006E80D" wp14:editId="1401061B">
                                  <wp:extent cx="231775" cy="219075"/>
                                  <wp:effectExtent l="0" t="0" r="0" b="9525"/>
                                  <wp:docPr id="3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494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1775" cy="2190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27C6421" w14:textId="1C02FE8F" w:rsidR="00050933" w:rsidRPr="007443E4" w:rsidRDefault="00D81F5A" w:rsidP="00D81F5A">
                            <w:pPr>
                              <w:spacing w:after="60"/>
                              <w:jc w:val="center"/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85234D" w:rsidRPr="007443E4">
                              <w:rPr>
                                <w:rFonts w:ascii="Roboto" w:hAnsi="Roboto" w:cs="Open Sans"/>
                                <w:b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0653E2F3" wp14:editId="5B362D09">
                                  <wp:extent cx="219075" cy="283210"/>
                                  <wp:effectExtent l="0" t="0" r="9525" b="0"/>
                                  <wp:docPr id="4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2668" r="1289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9075" cy="2832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9CA5B9" id="Text Box 53" o:spid="_x0000_s1030" type="#_x0000_t202" style="position:absolute;left:0;text-align:left;margin-left:322.85pt;margin-top:45.75pt;width:78.75pt;height:134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" filled="f" stroked="f">
                <v:textbox>
                  <w:txbxContent>
                    <w:p w14:paraId="50F394E8" w14:textId="78004141" w:rsidR="00050933" w:rsidRPr="007443E4" w:rsidRDefault="00D81F5A" w:rsidP="00D81F5A">
                      <w:pPr>
                        <w:spacing w:after="60"/>
                        <w:jc w:val="center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7443E4">
                        <w:rPr>
                          <w:rFonts w:ascii="Roboto" w:hAnsi="Roboto" w:cs="Open Sans"/>
                          <w:b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51235509" wp14:editId="53820C2A">
                            <wp:extent cx="167640" cy="270510"/>
                            <wp:effectExtent l="0" t="0" r="10160" b="8890"/>
                            <wp:docPr id="1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5923" t="1797" r="23112" b="-179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7640" cy="2705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BA459F4" w14:textId="4161C311" w:rsidR="00050933" w:rsidRPr="007443E4" w:rsidRDefault="00D81F5A" w:rsidP="00D81F5A">
                      <w:pPr>
                        <w:spacing w:after="60"/>
                        <w:jc w:val="center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85234D" w:rsidRPr="007443E4">
                        <w:rPr>
                          <w:rFonts w:ascii="Roboto" w:hAnsi="Roboto" w:cs="Open Sans"/>
                          <w:b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2CA594B8" wp14:editId="67472943">
                            <wp:extent cx="270510" cy="180340"/>
                            <wp:effectExtent l="0" t="0" r="8890" b="0"/>
                            <wp:docPr id="2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13821" b="1896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0510" cy="1803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1BBF07" w14:textId="3CC9F64B" w:rsidR="00050933" w:rsidRPr="007443E4" w:rsidRDefault="00D81F5A" w:rsidP="00D81F5A">
                      <w:pPr>
                        <w:spacing w:after="60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Roboto" w:hAnsi="Roboto" w:cs="Open Sans"/>
                          <w:b/>
                          <w:noProof/>
                          <w:sz w:val="20"/>
                          <w:szCs w:val="20"/>
                        </w:rPr>
                        <w:t xml:space="preserve">          </w:t>
                      </w:r>
                      <w:r w:rsidR="0085234D" w:rsidRPr="007443E4">
                        <w:rPr>
                          <w:rFonts w:ascii="Roboto" w:hAnsi="Roboto" w:cs="Open Sans"/>
                          <w:b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3006E80D" wp14:editId="1401061B">
                            <wp:extent cx="231775" cy="219075"/>
                            <wp:effectExtent l="0" t="0" r="0" b="9525"/>
                            <wp:docPr id="3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494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1775" cy="2190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27C6421" w14:textId="1C02FE8F" w:rsidR="00050933" w:rsidRPr="007443E4" w:rsidRDefault="00D81F5A" w:rsidP="00D81F5A">
                      <w:pPr>
                        <w:spacing w:after="60"/>
                        <w:jc w:val="center"/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Roboto" w:hAnsi="Roboto" w:cs="Open Sans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85234D" w:rsidRPr="007443E4">
                        <w:rPr>
                          <w:rFonts w:ascii="Roboto" w:hAnsi="Roboto" w:cs="Open Sans"/>
                          <w:b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0653E2F3" wp14:editId="5B362D09">
                            <wp:extent cx="219075" cy="283210"/>
                            <wp:effectExtent l="0" t="0" r="9525" b="0"/>
                            <wp:docPr id="4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2668" r="1289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9075" cy="2832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76717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382CA452" wp14:editId="66DA8E1C">
                <wp:simplePos x="0" y="0"/>
                <wp:positionH relativeFrom="column">
                  <wp:posOffset>698501</wp:posOffset>
                </wp:positionH>
                <wp:positionV relativeFrom="page">
                  <wp:posOffset>2286000</wp:posOffset>
                </wp:positionV>
                <wp:extent cx="5937250" cy="1028700"/>
                <wp:effectExtent l="0" t="0" r="0" b="12700"/>
                <wp:wrapNone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250" cy="102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709E18" w14:textId="77777777" w:rsidR="00050933" w:rsidRPr="00C76717" w:rsidRDefault="00050933" w:rsidP="00B9394E">
                            <w:pPr>
                              <w:spacing w:line="360" w:lineRule="auto"/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</w:pPr>
                            <w:r w:rsidRPr="00C76717">
                              <w:rPr>
                                <w:rFonts w:ascii="Roboto" w:hAnsi="Roboto"/>
                                <w:sz w:val="24"/>
                                <w:szCs w:val="24"/>
                              </w:rPr>
                              <w:t xml:space="preserve">Work on a dynamic information technology team for a growing company. Utilize my technology-based project and operations skills to benefit growth and success in accordance with a company’s strategic vision.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CA452" id="Text Box 7" o:spid="_x0000_s1031" type="#_x0000_t202" style="position:absolute;left:0;text-align:left;margin-left:55pt;margin-top:180pt;width:467.5pt;height:81pt;z-index:2516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" filled="f" stroked="f">
                <v:textbox>
                  <w:txbxContent>
                    <w:p w14:paraId="6C709E18" w14:textId="77777777" w:rsidR="00050933" w:rsidRPr="00C76717" w:rsidRDefault="00050933" w:rsidP="00B9394E">
                      <w:pPr>
                        <w:spacing w:line="360" w:lineRule="auto"/>
                        <w:rPr>
                          <w:rFonts w:ascii="Roboto" w:hAnsi="Roboto"/>
                          <w:sz w:val="24"/>
                          <w:szCs w:val="24"/>
                        </w:rPr>
                      </w:pPr>
                      <w:r w:rsidRPr="00C76717">
                        <w:rPr>
                          <w:rFonts w:ascii="Roboto" w:hAnsi="Roboto"/>
                          <w:sz w:val="24"/>
                          <w:szCs w:val="24"/>
                        </w:rPr>
                        <w:t xml:space="preserve">Work on a dynamic information technology team for a growing company. Utilize my technology-based project and operations skills to benefit growth and success in accordance with a company’s strategic vision.  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5234D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179CCF90" wp14:editId="394E40D8">
                <wp:simplePos x="0" y="0"/>
                <wp:positionH relativeFrom="column">
                  <wp:posOffset>488950</wp:posOffset>
                </wp:positionH>
                <wp:positionV relativeFrom="page">
                  <wp:posOffset>1943100</wp:posOffset>
                </wp:positionV>
                <wp:extent cx="2654300" cy="342900"/>
                <wp:effectExtent l="6350" t="0" r="6350" b="0"/>
                <wp:wrapNone/>
                <wp:docPr id="1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43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7E27AA" w14:textId="77777777" w:rsidR="00050933" w:rsidRPr="004456CF" w:rsidRDefault="00050933" w:rsidP="00B9394E">
                            <w:pPr>
                              <w:rPr>
                                <w:rFonts w:ascii="Roboto" w:hAnsi="Roboto"/>
                                <w:b/>
                                <w:sz w:val="28"/>
                                <w:szCs w:val="28"/>
                              </w:rPr>
                            </w:pPr>
                            <w:r w:rsidRPr="004456CF">
                              <w:rPr>
                                <w:rFonts w:ascii="Roboto" w:hAnsi="Roboto" w:cs="Open Sans"/>
                                <w:b/>
                                <w:spacing w:val="20"/>
                                <w:sz w:val="28"/>
                                <w:szCs w:val="28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9CCF90" id="Text Box 6" o:spid="_x0000_s1032" type="#_x0000_t202" style="position:absolute;left:0;text-align:left;margin-left:38.5pt;margin-top:153pt;width:209pt;height:27pt;z-index: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" filled="f" stroked="f">
                <v:textbox>
                  <w:txbxContent>
                    <w:p w14:paraId="0D7E27AA" w14:textId="77777777" w:rsidR="00050933" w:rsidRPr="004456CF" w:rsidRDefault="00050933" w:rsidP="00B9394E">
                      <w:pPr>
                        <w:rPr>
                          <w:rFonts w:ascii="Roboto" w:hAnsi="Roboto"/>
                          <w:b/>
                          <w:sz w:val="28"/>
                          <w:szCs w:val="28"/>
                        </w:rPr>
                      </w:pPr>
                      <w:r w:rsidRPr="004456CF">
                        <w:rPr>
                          <w:rFonts w:ascii="Roboto" w:hAnsi="Roboto" w:cs="Open Sans"/>
                          <w:b/>
                          <w:spacing w:val="20"/>
                          <w:sz w:val="28"/>
                          <w:szCs w:val="28"/>
                        </w:rPr>
                        <w:t>CAREER OBJECTIV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5234D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3D9A6BAF" wp14:editId="6821F1A9">
                <wp:simplePos x="0" y="0"/>
                <wp:positionH relativeFrom="column">
                  <wp:posOffset>488950</wp:posOffset>
                </wp:positionH>
                <wp:positionV relativeFrom="page">
                  <wp:posOffset>715010</wp:posOffset>
                </wp:positionV>
                <wp:extent cx="2579370" cy="563880"/>
                <wp:effectExtent l="6350" t="3810" r="5080" b="381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9C716D" w14:textId="2C526716" w:rsidR="00050933" w:rsidRPr="004456CF" w:rsidRDefault="0015774F" w:rsidP="00B9394E">
                            <w:pPr>
                              <w:rPr>
                                <w:rFonts w:ascii="Roboto" w:hAnsi="Roboto"/>
                                <w:sz w:val="68"/>
                                <w:szCs w:val="68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sz w:val="68"/>
                                <w:szCs w:val="68"/>
                              </w:rPr>
                              <w:t>JA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A6BAF" id="Text Box 2" o:spid="_x0000_s1033" type="#_x0000_t202" style="position:absolute;left:0;text-align:left;margin-left:38.5pt;margin-top:56.3pt;width:203.1pt;height:44.4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" filled="f" stroked="f">
                <v:textbox>
                  <w:txbxContent>
                    <w:p w14:paraId="759C716D" w14:textId="2C526716" w:rsidR="00050933" w:rsidRPr="004456CF" w:rsidRDefault="0015774F" w:rsidP="00B9394E">
                      <w:pPr>
                        <w:rPr>
                          <w:rFonts w:ascii="Roboto" w:hAnsi="Roboto"/>
                          <w:sz w:val="68"/>
                          <w:szCs w:val="68"/>
                        </w:rPr>
                      </w:pPr>
                      <w:r>
                        <w:rPr>
                          <w:rFonts w:ascii="Roboto" w:hAnsi="Roboto" w:cs="Open Sans"/>
                          <w:sz w:val="68"/>
                          <w:szCs w:val="68"/>
                        </w:rPr>
                        <w:t>JARE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5234D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7940DF78" wp14:editId="4ED2EB7C">
                <wp:simplePos x="0" y="0"/>
                <wp:positionH relativeFrom="column">
                  <wp:posOffset>466090</wp:posOffset>
                </wp:positionH>
                <wp:positionV relativeFrom="page">
                  <wp:posOffset>1150620</wp:posOffset>
                </wp:positionV>
                <wp:extent cx="3439160" cy="563880"/>
                <wp:effectExtent l="0" t="0" r="6350" b="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9160" cy="563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71B528" w14:textId="11B35635" w:rsidR="00050933" w:rsidRPr="004456CF" w:rsidRDefault="0015774F" w:rsidP="00B9394E">
                            <w:pPr>
                              <w:rPr>
                                <w:rFonts w:ascii="Roboto" w:hAnsi="Roboto"/>
                                <w:sz w:val="68"/>
                                <w:szCs w:val="68"/>
                              </w:rPr>
                            </w:pPr>
                            <w:r>
                              <w:rPr>
                                <w:rFonts w:ascii="Roboto" w:hAnsi="Roboto" w:cs="Open Sans"/>
                                <w:sz w:val="68"/>
                                <w:szCs w:val="68"/>
                              </w:rPr>
                              <w:t>GLI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0DF78" id="Text Box 3" o:spid="_x0000_s1034" type="#_x0000_t202" style="position:absolute;left:0;text-align:left;margin-left:36.7pt;margin-top:90.6pt;width:270.8pt;height:44.4pt;z-index: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" filled="f" stroked="f">
                <v:textbox>
                  <w:txbxContent>
                    <w:p w14:paraId="7171B528" w14:textId="11B35635" w:rsidR="00050933" w:rsidRPr="004456CF" w:rsidRDefault="0015774F" w:rsidP="00B9394E">
                      <w:pPr>
                        <w:rPr>
                          <w:rFonts w:ascii="Roboto" w:hAnsi="Roboto"/>
                          <w:sz w:val="68"/>
                          <w:szCs w:val="68"/>
                        </w:rPr>
                      </w:pPr>
                      <w:r>
                        <w:rPr>
                          <w:rFonts w:ascii="Roboto" w:hAnsi="Roboto" w:cs="Open Sans"/>
                          <w:sz w:val="68"/>
                          <w:szCs w:val="68"/>
                        </w:rPr>
                        <w:t>GLIM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5234D" w:rsidRPr="004456CF">
        <w:rPr>
          <w:rFonts w:ascii="Roboto" w:hAnsi="Roboto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58EBC30" wp14:editId="6FD63BC6">
                <wp:simplePos x="0" y="0"/>
                <wp:positionH relativeFrom="column">
                  <wp:posOffset>4610100</wp:posOffset>
                </wp:positionH>
                <wp:positionV relativeFrom="paragraph">
                  <wp:posOffset>-742315</wp:posOffset>
                </wp:positionV>
                <wp:extent cx="635" cy="727075"/>
                <wp:effectExtent l="12700" t="6985" r="24765" b="27940"/>
                <wp:wrapNone/>
                <wp:docPr id="5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5" cy="727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B0288B" id="AutoShape 59" o:spid="_x0000_s1026" type="#_x0000_t32" style="position:absolute;margin-left:363pt;margin-top:-58.45pt;width:.05pt;height:57.2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"/>
            </w:pict>
          </mc:Fallback>
        </mc:AlternateContent>
      </w:r>
    </w:p>
    <w:sectPr w:rsidR="006966C8" w:rsidRPr="004456CF" w:rsidSect="00B9394E">
      <w:pgSz w:w="11907" w:h="16839" w:code="9"/>
      <w:pgMar w:top="0" w:right="173" w:bottom="0" w:left="17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571E5" w14:textId="77777777" w:rsidR="00463B79" w:rsidRDefault="00463B79" w:rsidP="00B9394E">
      <w:pPr>
        <w:spacing w:after="0" w:line="240" w:lineRule="auto"/>
      </w:pPr>
      <w:r>
        <w:separator/>
      </w:r>
    </w:p>
  </w:endnote>
  <w:endnote w:type="continuationSeparator" w:id="0">
    <w:p w14:paraId="1ED4F0C1" w14:textId="77777777" w:rsidR="00463B79" w:rsidRDefault="00463B79" w:rsidP="00B93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Raleway">
    <w:altName w:val="Arial"/>
    <w:charset w:val="00"/>
    <w:family w:val="auto"/>
    <w:pitch w:val="variable"/>
    <w:sig w:usb0="A00002FF" w:usb1="5000205B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D0EA9" w14:textId="77777777" w:rsidR="00463B79" w:rsidRDefault="00463B79" w:rsidP="00B9394E">
      <w:pPr>
        <w:spacing w:after="0" w:line="240" w:lineRule="auto"/>
      </w:pPr>
      <w:r>
        <w:separator/>
      </w:r>
    </w:p>
  </w:footnote>
  <w:footnote w:type="continuationSeparator" w:id="0">
    <w:p w14:paraId="721DCF81" w14:textId="77777777" w:rsidR="00463B79" w:rsidRDefault="00463B79" w:rsidP="00B939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2FEE"/>
    <w:multiLevelType w:val="hybridMultilevel"/>
    <w:tmpl w:val="66FA0E8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200F1B10"/>
    <w:multiLevelType w:val="hybridMultilevel"/>
    <w:tmpl w:val="F3083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622DB"/>
    <w:multiLevelType w:val="hybridMultilevel"/>
    <w:tmpl w:val="D1148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B4692"/>
    <w:multiLevelType w:val="hybridMultilevel"/>
    <w:tmpl w:val="66F2C0A2"/>
    <w:lvl w:ilvl="0" w:tplc="1E5C29BC">
      <w:start w:val="1"/>
      <w:numFmt w:val="bullet"/>
      <w:suff w:val="space"/>
      <w:lvlText w:val=""/>
      <w:lvlJc w:val="left"/>
      <w:pPr>
        <w:ind w:left="504" w:hanging="23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MDM0MTUzNjY3MjdW0lEKTi0uzszPAykwqgUAin22wSwAAAA="/>
  </w:docVars>
  <w:rsids>
    <w:rsidRoot w:val="00B9394E"/>
    <w:rsid w:val="00015BEE"/>
    <w:rsid w:val="000377FA"/>
    <w:rsid w:val="00050933"/>
    <w:rsid w:val="000517E9"/>
    <w:rsid w:val="00054FD5"/>
    <w:rsid w:val="00061A66"/>
    <w:rsid w:val="00074A7D"/>
    <w:rsid w:val="0009549C"/>
    <w:rsid w:val="00124347"/>
    <w:rsid w:val="00127363"/>
    <w:rsid w:val="0015774F"/>
    <w:rsid w:val="00163042"/>
    <w:rsid w:val="001674A6"/>
    <w:rsid w:val="001867A2"/>
    <w:rsid w:val="001A5C15"/>
    <w:rsid w:val="001B77AD"/>
    <w:rsid w:val="001C725B"/>
    <w:rsid w:val="001F19A0"/>
    <w:rsid w:val="00203FAD"/>
    <w:rsid w:val="00227346"/>
    <w:rsid w:val="00280940"/>
    <w:rsid w:val="002C5151"/>
    <w:rsid w:val="002F4B1D"/>
    <w:rsid w:val="00323B71"/>
    <w:rsid w:val="00363ADD"/>
    <w:rsid w:val="00395892"/>
    <w:rsid w:val="003E5530"/>
    <w:rsid w:val="003F1F95"/>
    <w:rsid w:val="00404603"/>
    <w:rsid w:val="004143E0"/>
    <w:rsid w:val="004456CF"/>
    <w:rsid w:val="00453358"/>
    <w:rsid w:val="00457AB9"/>
    <w:rsid w:val="00463B79"/>
    <w:rsid w:val="00476E4F"/>
    <w:rsid w:val="004A6560"/>
    <w:rsid w:val="004D5C7B"/>
    <w:rsid w:val="005218D9"/>
    <w:rsid w:val="0054557E"/>
    <w:rsid w:val="00564297"/>
    <w:rsid w:val="00585E8C"/>
    <w:rsid w:val="005A40EE"/>
    <w:rsid w:val="005B2895"/>
    <w:rsid w:val="00663360"/>
    <w:rsid w:val="006966C8"/>
    <w:rsid w:val="006E10E6"/>
    <w:rsid w:val="00721B79"/>
    <w:rsid w:val="007443E4"/>
    <w:rsid w:val="00744998"/>
    <w:rsid w:val="00751999"/>
    <w:rsid w:val="00803A4C"/>
    <w:rsid w:val="0085234D"/>
    <w:rsid w:val="00866D04"/>
    <w:rsid w:val="008C04ED"/>
    <w:rsid w:val="008C1B2A"/>
    <w:rsid w:val="008E3285"/>
    <w:rsid w:val="00944E16"/>
    <w:rsid w:val="009536E5"/>
    <w:rsid w:val="00956119"/>
    <w:rsid w:val="009607D7"/>
    <w:rsid w:val="009B0752"/>
    <w:rsid w:val="009E360E"/>
    <w:rsid w:val="00A00E8C"/>
    <w:rsid w:val="00A35254"/>
    <w:rsid w:val="00A62C6F"/>
    <w:rsid w:val="00A70EE8"/>
    <w:rsid w:val="00A71953"/>
    <w:rsid w:val="00AA7EC5"/>
    <w:rsid w:val="00AB16E6"/>
    <w:rsid w:val="00B35CC6"/>
    <w:rsid w:val="00B532D8"/>
    <w:rsid w:val="00B9394E"/>
    <w:rsid w:val="00C009FC"/>
    <w:rsid w:val="00C76717"/>
    <w:rsid w:val="00C76E60"/>
    <w:rsid w:val="00CB66CE"/>
    <w:rsid w:val="00CB6735"/>
    <w:rsid w:val="00CD0696"/>
    <w:rsid w:val="00CE504D"/>
    <w:rsid w:val="00CE7607"/>
    <w:rsid w:val="00CF64CE"/>
    <w:rsid w:val="00D34E1F"/>
    <w:rsid w:val="00D80DF8"/>
    <w:rsid w:val="00D81F5A"/>
    <w:rsid w:val="00DC38F2"/>
    <w:rsid w:val="00DD5578"/>
    <w:rsid w:val="00DE7C8A"/>
    <w:rsid w:val="00E31023"/>
    <w:rsid w:val="00E36DE3"/>
    <w:rsid w:val="00E51A09"/>
    <w:rsid w:val="00E54D0A"/>
    <w:rsid w:val="00E920F0"/>
    <w:rsid w:val="00EB4238"/>
    <w:rsid w:val="00ED346C"/>
    <w:rsid w:val="00EE6C01"/>
    <w:rsid w:val="00EF62CE"/>
    <w:rsid w:val="00F05D3C"/>
    <w:rsid w:val="00F3212C"/>
    <w:rsid w:val="00F40FAC"/>
    <w:rsid w:val="00F56AC3"/>
    <w:rsid w:val="00FA6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39AA0B"/>
  <w15:docId w15:val="{AC139939-49E8-4E7F-93D0-A8479EBF1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60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94E"/>
  </w:style>
  <w:style w:type="paragraph" w:styleId="Footer">
    <w:name w:val="footer"/>
    <w:basedOn w:val="Normal"/>
    <w:link w:val="FooterChar"/>
    <w:uiPriority w:val="99"/>
    <w:unhideWhenUsed/>
    <w:rsid w:val="00B939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94E"/>
  </w:style>
  <w:style w:type="character" w:styleId="Hyperlink">
    <w:name w:val="Hyperlink"/>
    <w:uiPriority w:val="99"/>
    <w:unhideWhenUsed/>
    <w:rsid w:val="00AB16E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AB16E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62C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62CE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85E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7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E8DDC2-3907-4769-9018-6FFB83C96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Glimp</dc:creator>
  <cp:keywords/>
  <dc:description/>
  <cp:lastModifiedBy>Jared Glimp</cp:lastModifiedBy>
  <cp:revision>30</cp:revision>
  <cp:lastPrinted>2019-02-26T21:02:00Z</cp:lastPrinted>
  <dcterms:created xsi:type="dcterms:W3CDTF">2019-09-17T19:23:00Z</dcterms:created>
  <dcterms:modified xsi:type="dcterms:W3CDTF">2021-09-22T14:51:00Z</dcterms:modified>
</cp:coreProperties>
</file>